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6976" w:rsidRPr="00696FBA" w:rsidRDefault="009E6976" w:rsidP="009E6976">
      <w:pPr>
        <w:pStyle w:val="FirstParagraph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ARKING SCHEME</w:t>
      </w:r>
    </w:p>
    <w:p w:rsidR="009E6976" w:rsidRPr="00696FBA" w:rsidRDefault="009E6976" w:rsidP="009E6976">
      <w:pPr>
        <w:pStyle w:val="FirstParagraph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ARKING SCHEME</w:t>
      </w:r>
    </w:p>
    <w:p w:rsidR="009E6976" w:rsidRPr="00696FBA" w:rsidRDefault="009E6976" w:rsidP="009E6976">
      <w:pPr>
        <w:pStyle w:val="FirstParagraph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ADE 9 PRETECHNICAL STUDIES MIDTERM 1 2026</w:t>
      </w:r>
    </w:p>
    <w:p w:rsidR="009E6976" w:rsidRPr="00696FBA" w:rsidRDefault="009E6976" w:rsidP="009E6976">
      <w:pPr>
        <w:pStyle w:val="Heading1"/>
        <w:spacing w:before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SECTION A: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"/>
        <w:gridCol w:w="1048"/>
        <w:gridCol w:w="7976"/>
      </w:tblGrid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nswer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xplanation / Guide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 drawing is more detailed than a sketch. Sketches are quick, rough representations; drawings are detailed and precise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afety rules prevent accidents and injuries in the workshop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3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Personal data collection can lead to privacy breaches or identity theft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4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echnical drawings are used to plan layouts accurately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5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oose boards are a hazard on raised platforms; guardrails and safety harnesses prevent accident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6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raphics editing software is suitable for designing computer game graphic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7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omplex calculations can slow down a Scratch game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8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asic technical drawing tools include pencils, rulers, and compasse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9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 technician applies technical skills to solve problem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0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echnology may affect society, but increased robbery is not a direct impact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1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aised platforms should be inspected before each use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2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lass is not commonly used in constructing raised platform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3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amps provide easier access for people with disabilitie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4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he first step is to find other musicians with similar interest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5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Persistence allows entrepreneurs to keep trying when faced with challenge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6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ood communication helps convey ideas and persuade others effectively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7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Bookkeeping helps by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ecognising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financial patterns and trend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8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ccurate financial statements are important for loans and investment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9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Presentation software is used to create presentations (e.g., PowerPoint)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0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dobe Photoshop is used to create and edit digital image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1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Computers from largest to smallest: Supercomputer </w:t>
            </w:r>
            <w:r w:rsidRPr="00696FBA">
              <w:rPr>
                <w:rFonts w:ascii="Times New Roman" w:hAnsi="Times New Roman" w:cs="Times New Roman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→</w:t>
            </w: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Mainframe </w:t>
            </w:r>
            <w:r w:rsidRPr="00696FBA">
              <w:rPr>
                <w:rFonts w:ascii="Times New Roman" w:hAnsi="Times New Roman" w:cs="Times New Roman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→</w:t>
            </w: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lastRenderedPageBreak/>
              <w:t xml:space="preserve">Mini </w:t>
            </w:r>
            <w:r w:rsidRPr="00696FBA">
              <w:rPr>
                <w:rFonts w:ascii="Times New Roman" w:hAnsi="Times New Roman" w:cs="Times New Roman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→</w:t>
            </w: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Microcomputer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lastRenderedPageBreak/>
              <w:t>22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oftware is intangible (programs), hardware is tangible (physical parts)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3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orking in an enclosed room is unsafe with corrosive substance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4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esilience is a good quality for an entrepreneur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5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To be above everyone else” is not a reason for starting a busines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6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eramics have low thermal expansion; high expansion is false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7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Protect blade by storing plane with the blade flat on the surface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8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Using strong passwords helps secure mobile transactions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9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ages are an active source of income; dividends, rent, interest are passive.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30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MS Mincho" w:eastAsia="MS Mincho" w:hAnsi="MS Mincho" w:cs="MS Mincho" w:hint="eastAsia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☠</w:t>
            </w: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indicates toxic or poisonous substances.</w:t>
            </w:r>
          </w:p>
        </w:tc>
      </w:tr>
    </w:tbl>
    <w:p w:rsidR="009E6976" w:rsidRPr="00696FBA" w:rsidRDefault="009E6976" w:rsidP="009E6976">
      <w:pPr>
        <w:pStyle w:val="Heading1"/>
        <w:spacing w:before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SECTION B: STRUCTURED QUESTIONS (50 MARKS)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1. Types of circles (2mks)</w:t>
      </w:r>
    </w:p>
    <w:p w:rsidR="009E6976" w:rsidRPr="00696FBA" w:rsidRDefault="009E6976" w:rsidP="009E6976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) Tangent circle</w:t>
      </w:r>
    </w:p>
    <w:p w:rsidR="009E6976" w:rsidRPr="00696FBA" w:rsidRDefault="009E6976" w:rsidP="009E6976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) Concentric circle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</w: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Other possible answers: inscribed circle, circumscribed circle, central circle)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2. Identify tools (4m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2"/>
        <w:gridCol w:w="2677"/>
        <w:gridCol w:w="644"/>
      </w:tblGrid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ool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dentification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Use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Tape measure </w:t>
            </w:r>
          </w:p>
        </w:tc>
        <w:tc>
          <w:tcPr>
            <w:tcW w:w="0" w:type="auto"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Vernier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alliper</w:t>
            </w:r>
            <w:proofErr w:type="spellEnd"/>
          </w:p>
        </w:tc>
        <w:tc>
          <w:tcPr>
            <w:tcW w:w="0" w:type="auto"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ry-Square/T-Square</w:t>
            </w:r>
          </w:p>
        </w:tc>
        <w:tc>
          <w:tcPr>
            <w:tcW w:w="0" w:type="auto"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</w:tr>
    </w:tbl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3. Importance of studying Pre-Technical Studies (3mks)</w:t>
      </w:r>
    </w:p>
    <w:p w:rsidR="009E6976" w:rsidRPr="00696FBA" w:rsidRDefault="009E6976" w:rsidP="009E6976">
      <w:pPr>
        <w:pStyle w:val="NormalWeb"/>
        <w:numPr>
          <w:ilvl w:val="0"/>
          <w:numId w:val="2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) Develops technical skills and practical knowledge</w:t>
      </w:r>
    </w:p>
    <w:p w:rsidR="009E6976" w:rsidRPr="00696FBA" w:rsidRDefault="009E6976" w:rsidP="009E6976">
      <w:pPr>
        <w:pStyle w:val="NormalWeb"/>
        <w:numPr>
          <w:ilvl w:val="0"/>
          <w:numId w:val="2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) Prepares for technical careers</w:t>
      </w:r>
    </w:p>
    <w:p w:rsidR="009E6976" w:rsidRPr="00696FBA" w:rsidRDefault="009E6976" w:rsidP="009E6976">
      <w:pPr>
        <w:pStyle w:val="NormalWeb"/>
        <w:numPr>
          <w:ilvl w:val="0"/>
          <w:numId w:val="2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i) Enhances problem-solving abilities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</w: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Other possibilities: promotes creativity, improves hand-eye coordination, encourages innovation, develops project planning skills)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4. Differentiate between 2D and 3D shapes (2mks)</w:t>
      </w:r>
    </w:p>
    <w:p w:rsidR="009E6976" w:rsidRPr="00696FBA" w:rsidRDefault="009E6976" w:rsidP="009E6976">
      <w:pPr>
        <w:pStyle w:val="NormalWeb"/>
        <w:numPr>
          <w:ilvl w:val="0"/>
          <w:numId w:val="3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2D shapes: only length and width (e.g., square, rectangle, circle)</w:t>
      </w:r>
    </w:p>
    <w:p w:rsidR="009E6976" w:rsidRPr="00696FBA" w:rsidRDefault="009E6976" w:rsidP="009E6976">
      <w:pPr>
        <w:pStyle w:val="NormalWeb"/>
        <w:numPr>
          <w:ilvl w:val="0"/>
          <w:numId w:val="3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3D shapes: length, width, and height (e.g., cube, cylinder, sphere)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</w: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Other answers: 2D has area only, 3D has volume; 2D is flat, 3D is solid)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5. Examples of visual programming applications (3mks)</w:t>
      </w:r>
    </w:p>
    <w:p w:rsidR="009E6976" w:rsidRPr="00696FBA" w:rsidRDefault="009E6976" w:rsidP="009E6976">
      <w:pPr>
        <w:pStyle w:val="NormalWeb"/>
        <w:numPr>
          <w:ilvl w:val="0"/>
          <w:numId w:val="4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) Scratch</w:t>
      </w:r>
    </w:p>
    <w:p w:rsidR="009E6976" w:rsidRPr="00696FBA" w:rsidRDefault="009E6976" w:rsidP="009E6976">
      <w:pPr>
        <w:pStyle w:val="NormalWeb"/>
        <w:numPr>
          <w:ilvl w:val="0"/>
          <w:numId w:val="4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) Alice</w:t>
      </w:r>
    </w:p>
    <w:p w:rsidR="009E6976" w:rsidRPr="00696FBA" w:rsidRDefault="009E6976" w:rsidP="009E6976">
      <w:pPr>
        <w:pStyle w:val="NormalWeb"/>
        <w:numPr>
          <w:ilvl w:val="0"/>
          <w:numId w:val="4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(iii)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lockly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</w: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(Other answers: </w:t>
      </w:r>
      <w:proofErr w:type="spellStart"/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ynker</w:t>
      </w:r>
      <w:proofErr w:type="spellEnd"/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, App Inventor, Code.org, Snap!, </w:t>
      </w:r>
      <w:proofErr w:type="spellStart"/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tencyl</w:t>
      </w:r>
      <w:proofErr w:type="spellEnd"/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, </w:t>
      </w:r>
      <w:proofErr w:type="spellStart"/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Kodu</w:t>
      </w:r>
      <w:proofErr w:type="spellEnd"/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, </w:t>
      </w:r>
      <w:proofErr w:type="spellStart"/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ameSalad</w:t>
      </w:r>
      <w:proofErr w:type="spellEnd"/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6. Classification of computers (6m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3"/>
        <w:gridCol w:w="3100"/>
        <w:gridCol w:w="3690"/>
      </w:tblGrid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lastRenderedPageBreak/>
              <w:t>Classification by Size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lassification by Purpose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lassification by Functionality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upercomputer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neral Purpose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nalogcomputers</w:t>
            </w:r>
            <w:proofErr w:type="spellEnd"/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ainframe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pecial Purpose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igital computers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ini Computer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Personal Computer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Hybrid computers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icrocomputer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</w:tr>
    </w:tbl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 w:val="0"/>
          <w:bCs w:val="0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37. Goods or Services (4m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0"/>
        <w:gridCol w:w="890"/>
        <w:gridCol w:w="1191"/>
      </w:tblGrid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tem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oods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ervices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eaching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MS Mincho" w:eastAsia="MS Mincho" w:hAnsi="MS Mincho" w:cs="MS Mincho" w:hint="eastAsia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✓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urniture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MS Mincho" w:eastAsia="MS Mincho" w:hAnsi="MS Mincho" w:cs="MS Mincho" w:hint="eastAsia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✓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ecurity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MS Mincho" w:eastAsia="MS Mincho" w:hAnsi="MS Mincho" w:cs="MS Mincho" w:hint="eastAsia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✓</w:t>
            </w:r>
          </w:p>
        </w:tc>
      </w:tr>
      <w:tr w:rsidR="009E6976" w:rsidRPr="00696FBA" w:rsidTr="00C12458"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ood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MS Mincho" w:eastAsia="MS Mincho" w:hAnsi="MS Mincho" w:cs="MS Mincho" w:hint="eastAsia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✓</w:t>
            </w:r>
          </w:p>
        </w:tc>
        <w:tc>
          <w:tcPr>
            <w:tcW w:w="0" w:type="auto"/>
            <w:hideMark/>
          </w:tcPr>
          <w:p w:rsidR="009E6976" w:rsidRPr="00696FBA" w:rsidRDefault="009E697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</w:tr>
    </w:tbl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8. Factors in financial planning (3mks)</w:t>
      </w:r>
    </w:p>
    <w:p w:rsidR="009E6976" w:rsidRPr="00696FBA" w:rsidRDefault="009E6976" w:rsidP="009E6976">
      <w:pPr>
        <w:pStyle w:val="NormalWeb"/>
        <w:numPr>
          <w:ilvl w:val="0"/>
          <w:numId w:val="5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) Available budget</w:t>
      </w:r>
    </w:p>
    <w:p w:rsidR="009E6976" w:rsidRPr="00696FBA" w:rsidRDefault="009E6976" w:rsidP="009E6976">
      <w:pPr>
        <w:pStyle w:val="NormalWeb"/>
        <w:numPr>
          <w:ilvl w:val="0"/>
          <w:numId w:val="5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) Cost of materials</w:t>
      </w:r>
    </w:p>
    <w:p w:rsidR="009E6976" w:rsidRPr="00696FBA" w:rsidRDefault="009E6976" w:rsidP="009E6976">
      <w:pPr>
        <w:pStyle w:val="NormalWeb"/>
        <w:numPr>
          <w:ilvl w:val="0"/>
          <w:numId w:val="5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i) Expected income/revenue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</w: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Other answers: timeframe, unforeseen expenses, cost of labor, financial priorities, savings)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9. Improving effective communication (3mks)</w:t>
      </w:r>
    </w:p>
    <w:p w:rsidR="009E6976" w:rsidRPr="00696FBA" w:rsidRDefault="009E6976" w:rsidP="009E6976">
      <w:pPr>
        <w:pStyle w:val="NormalWeb"/>
        <w:numPr>
          <w:ilvl w:val="0"/>
          <w:numId w:val="6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) Active listening</w:t>
      </w:r>
    </w:p>
    <w:p w:rsidR="009E6976" w:rsidRPr="00696FBA" w:rsidRDefault="009E6976" w:rsidP="009E6976">
      <w:pPr>
        <w:pStyle w:val="NormalWeb"/>
        <w:numPr>
          <w:ilvl w:val="0"/>
          <w:numId w:val="6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) Clear and simple messages</w:t>
      </w:r>
    </w:p>
    <w:p w:rsidR="009E6976" w:rsidRPr="00696FBA" w:rsidRDefault="009E6976" w:rsidP="009E6976">
      <w:pPr>
        <w:pStyle w:val="NormalWeb"/>
        <w:numPr>
          <w:ilvl w:val="0"/>
          <w:numId w:val="6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i) Using feedback mechanisms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</w: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Other options: proper body language, regular updates, using technology, summarizing key points, encouraging questions)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40. Match online safety threat (3mks)</w:t>
      </w:r>
    </w:p>
    <w:p w:rsidR="009E6976" w:rsidRPr="00696FBA" w:rsidRDefault="009E6976" w:rsidP="009E6976">
      <w:pPr>
        <w:pStyle w:val="NormalWeb"/>
        <w:numPr>
          <w:ilvl w:val="0"/>
          <w:numId w:val="7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) Phishing – tricking people online to steal personal info</w:t>
      </w:r>
    </w:p>
    <w:p w:rsidR="009E6976" w:rsidRPr="00696FBA" w:rsidRDefault="009E6976" w:rsidP="009E6976">
      <w:pPr>
        <w:pStyle w:val="NormalWeb"/>
        <w:numPr>
          <w:ilvl w:val="0"/>
          <w:numId w:val="7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) Cyber-bullying – hurting/upsetting someone using internet</w:t>
      </w:r>
    </w:p>
    <w:p w:rsidR="009E6976" w:rsidRPr="00696FBA" w:rsidRDefault="009E6976" w:rsidP="009E6976">
      <w:pPr>
        <w:pStyle w:val="NormalWeb"/>
        <w:numPr>
          <w:ilvl w:val="0"/>
          <w:numId w:val="7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iii) Hacking – acquiring personal info without consent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41. Functions of Scratch (8mks)</w:t>
      </w:r>
    </w:p>
    <w:p w:rsidR="009E6976" w:rsidRPr="00696FBA" w:rsidRDefault="009E6976" w:rsidP="009E6976">
      <w:pPr>
        <w:pStyle w:val="NormalWeb"/>
        <w:numPr>
          <w:ilvl w:val="0"/>
          <w:numId w:val="8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Motion – moves sprites in specified directions/coordinates</w:t>
      </w:r>
    </w:p>
    <w:p w:rsidR="009E6976" w:rsidRPr="00696FBA" w:rsidRDefault="009E6976" w:rsidP="009E6976">
      <w:pPr>
        <w:pStyle w:val="NormalWeb"/>
        <w:numPr>
          <w:ilvl w:val="0"/>
          <w:numId w:val="8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 Costume – changes appearance of sprites or backgrounds</w:t>
      </w:r>
    </w:p>
    <w:p w:rsidR="009E6976" w:rsidRPr="00696FBA" w:rsidRDefault="009E6976" w:rsidP="009E6976">
      <w:pPr>
        <w:pStyle w:val="NormalWeb"/>
        <w:numPr>
          <w:ilvl w:val="0"/>
          <w:numId w:val="8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 Coding Area – workspace to assemble scripts for sprites</w:t>
      </w:r>
    </w:p>
    <w:p w:rsidR="009E6976" w:rsidRPr="00696FBA" w:rsidRDefault="009E6976" w:rsidP="009E6976">
      <w:pPr>
        <w:pStyle w:val="NormalWeb"/>
        <w:numPr>
          <w:ilvl w:val="0"/>
          <w:numId w:val="8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d) Palette – contains blocks of commands to drag into coding area</w:t>
      </w: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Other possible notes: control motion, effects, looks, sounds, sensing)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42. Simple Income Statement (3mks)</w:t>
      </w: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Income Statement (Year ending 31st Dec 2025)</w:t>
      </w:r>
    </w:p>
    <w:p w:rsidR="009E6976" w:rsidRPr="00696FBA" w:rsidRDefault="009E6976" w:rsidP="009E6976">
      <w:pPr>
        <w:pStyle w:val="NormalWeb"/>
        <w:numPr>
          <w:ilvl w:val="0"/>
          <w:numId w:val="9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venue: 150,000</w:t>
      </w:r>
    </w:p>
    <w:p w:rsidR="009E6976" w:rsidRPr="00696FBA" w:rsidRDefault="009E6976" w:rsidP="009E6976">
      <w:pPr>
        <w:pStyle w:val="NormalWeb"/>
        <w:numPr>
          <w:ilvl w:val="0"/>
          <w:numId w:val="9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ess: Cost of Sales: 90,000</w:t>
      </w:r>
    </w:p>
    <w:p w:rsidR="009E6976" w:rsidRPr="00696FBA" w:rsidRDefault="009E6976" w:rsidP="009E6976">
      <w:pPr>
        <w:pStyle w:val="NormalWeb"/>
        <w:numPr>
          <w:ilvl w:val="0"/>
          <w:numId w:val="9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oss Profit: 60,000</w:t>
      </w:r>
    </w:p>
    <w:p w:rsidR="009E6976" w:rsidRPr="00696FBA" w:rsidRDefault="009E6976" w:rsidP="009E6976">
      <w:pPr>
        <w:pStyle w:val="NormalWeb"/>
        <w:numPr>
          <w:ilvl w:val="0"/>
          <w:numId w:val="9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ess: Expenses (Rental 15,000 + Salaries 25,000 + Transport 10,000 = 50,000)</w:t>
      </w:r>
    </w:p>
    <w:p w:rsidR="009E6976" w:rsidRPr="00696FBA" w:rsidRDefault="009E6976" w:rsidP="009E6976">
      <w:pPr>
        <w:pStyle w:val="NormalWeb"/>
        <w:numPr>
          <w:ilvl w:val="0"/>
          <w:numId w:val="9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Net Profit: 10,000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43. Learner’s achievement instructions (2mks)</w:t>
      </w:r>
    </w:p>
    <w:p w:rsidR="009E6976" w:rsidRPr="00696FBA" w:rsidRDefault="009E6976" w:rsidP="009E6976">
      <w:pPr>
        <w:pStyle w:val="NormalWeb"/>
        <w:numPr>
          <w:ilvl w:val="0"/>
          <w:numId w:val="10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cores &gt; 50: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eting expectation</w:t>
      </w:r>
    </w:p>
    <w:p w:rsidR="009E6976" w:rsidRPr="00696FBA" w:rsidRDefault="009E6976" w:rsidP="009E6976">
      <w:pPr>
        <w:pStyle w:val="NormalWeb"/>
        <w:numPr>
          <w:ilvl w:val="0"/>
          <w:numId w:val="10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cores &lt; 50: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pproaching expectation</w:t>
      </w:r>
    </w:p>
    <w:p w:rsidR="009E6976" w:rsidRPr="00696FBA" w:rsidRDefault="009E6976" w:rsidP="009E6976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44. Oblique cabinet sketch (4mks)</w:t>
      </w:r>
    </w:p>
    <w:p w:rsidR="009E6976" w:rsidRPr="00696FBA" w:rsidRDefault="009E6976" w:rsidP="009E6976">
      <w:pPr>
        <w:pStyle w:val="NormalWeb"/>
        <w:numPr>
          <w:ilvl w:val="0"/>
          <w:numId w:val="1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Cube side = 3.0 cm </w:t>
      </w:r>
      <w:r w:rsidRPr="00696FBA">
        <w:rPr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→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receding side = half of actual = 1.5 cm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</w:r>
      <w:r w:rsidRPr="00696FBA">
        <w:rPr>
          <w:rStyle w:val="Emphasis"/>
          <w:rFonts w:ascii="Comic Sans MS" w:eastAsiaTheme="majorEastAsia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Other cabinet angles: receding side usually drawn at 45°; lengths halved to represent depth)</w:t>
      </w: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9E6976" w:rsidRPr="00696FBA" w:rsidRDefault="009E6976" w:rsidP="009E6976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0222AD" w:rsidRDefault="000222AD">
      <w:bookmarkStart w:id="0" w:name="_GoBack"/>
      <w:bookmarkEnd w:id="0"/>
    </w:p>
    <w:sectPr w:rsidR="00022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F1944"/>
    <w:multiLevelType w:val="multilevel"/>
    <w:tmpl w:val="07D62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16C6559"/>
    <w:multiLevelType w:val="multilevel"/>
    <w:tmpl w:val="BCD25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89C6788"/>
    <w:multiLevelType w:val="multilevel"/>
    <w:tmpl w:val="4C688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7571FC5"/>
    <w:multiLevelType w:val="multilevel"/>
    <w:tmpl w:val="F0D23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52FD0B3A"/>
    <w:multiLevelType w:val="multilevel"/>
    <w:tmpl w:val="B484C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5533499C"/>
    <w:multiLevelType w:val="multilevel"/>
    <w:tmpl w:val="4016F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557B2290"/>
    <w:multiLevelType w:val="multilevel"/>
    <w:tmpl w:val="6FC07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63D40159"/>
    <w:multiLevelType w:val="multilevel"/>
    <w:tmpl w:val="CF8A9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72920995"/>
    <w:multiLevelType w:val="multilevel"/>
    <w:tmpl w:val="AD4A9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758A0396"/>
    <w:multiLevelType w:val="multilevel"/>
    <w:tmpl w:val="964ED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7D741D46"/>
    <w:multiLevelType w:val="multilevel"/>
    <w:tmpl w:val="8D346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10"/>
  </w:num>
  <w:num w:numId="3">
    <w:abstractNumId w:val="5"/>
  </w:num>
  <w:num w:numId="4">
    <w:abstractNumId w:val="8"/>
  </w:num>
  <w:num w:numId="5">
    <w:abstractNumId w:val="4"/>
  </w:num>
  <w:num w:numId="6">
    <w:abstractNumId w:val="3"/>
  </w:num>
  <w:num w:numId="7">
    <w:abstractNumId w:val="7"/>
  </w:num>
  <w:num w:numId="8">
    <w:abstractNumId w:val="2"/>
  </w:num>
  <w:num w:numId="9">
    <w:abstractNumId w:val="9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E6976"/>
    <w:rsid w:val="000222AD"/>
    <w:rsid w:val="009E6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6976"/>
  </w:style>
  <w:style w:type="paragraph" w:styleId="Heading1">
    <w:name w:val="heading 1"/>
    <w:basedOn w:val="Normal"/>
    <w:next w:val="Normal"/>
    <w:link w:val="Heading1Char"/>
    <w:uiPriority w:val="9"/>
    <w:qFormat/>
    <w:rsid w:val="009E69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9E69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69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E697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9E6976"/>
    <w:rPr>
      <w:b/>
      <w:bCs/>
    </w:rPr>
  </w:style>
  <w:style w:type="table" w:styleId="TableGrid">
    <w:name w:val="Table Grid"/>
    <w:basedOn w:val="TableNormal"/>
    <w:uiPriority w:val="59"/>
    <w:rsid w:val="009E69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9E6976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9E69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E6976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9E69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697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6976"/>
  </w:style>
  <w:style w:type="paragraph" w:styleId="Heading1">
    <w:name w:val="heading 1"/>
    <w:basedOn w:val="Normal"/>
    <w:next w:val="Normal"/>
    <w:link w:val="Heading1Char"/>
    <w:uiPriority w:val="9"/>
    <w:qFormat/>
    <w:rsid w:val="009E69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9E69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69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E697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9E6976"/>
    <w:rPr>
      <w:b/>
      <w:bCs/>
    </w:rPr>
  </w:style>
  <w:style w:type="table" w:styleId="TableGrid">
    <w:name w:val="Table Grid"/>
    <w:basedOn w:val="TableNormal"/>
    <w:uiPriority w:val="59"/>
    <w:rsid w:val="009E69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9E6976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9E69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E6976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9E69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69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CC9CA-4EC8-48E4-8C25-FFE6C33D2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0</Words>
  <Characters>4564</Characters>
  <Application>Microsoft Office Word</Application>
  <DocSecurity>0</DocSecurity>
  <Lines>38</Lines>
  <Paragraphs>10</Paragraphs>
  <ScaleCrop>false</ScaleCrop>
  <Company/>
  <LinksUpToDate>false</LinksUpToDate>
  <CharactersWithSpaces>5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</cp:revision>
  <dcterms:created xsi:type="dcterms:W3CDTF">2025-12-28T06:07:00Z</dcterms:created>
  <dcterms:modified xsi:type="dcterms:W3CDTF">2025-12-28T06:07:00Z</dcterms:modified>
</cp:coreProperties>
</file>